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394B" w:rsidRPr="001667F3" w:rsidRDefault="00E42EBD">
      <w:pPr>
        <w:pStyle w:val="Nagwek1"/>
        <w:pBdr>
          <w:top w:val="nil"/>
          <w:left w:val="nil"/>
          <w:bottom w:val="nil"/>
          <w:right w:val="nil"/>
          <w:between w:val="nil"/>
        </w:pBdr>
        <w:spacing w:before="200" w:after="0"/>
        <w:rPr>
          <w:rFonts w:eastAsia="Trebuchet MS"/>
          <w:sz w:val="32"/>
          <w:szCs w:val="32"/>
        </w:rPr>
      </w:pPr>
      <w:r>
        <w:rPr>
          <w:rFonts w:eastAsia="Trebuchet MS"/>
          <w:noProof/>
          <w:sz w:val="32"/>
          <w:szCs w:val="32"/>
        </w:rPr>
        <w:drawing>
          <wp:inline distT="0" distB="0" distL="0" distR="0">
            <wp:extent cx="2425700" cy="696421"/>
            <wp:effectExtent l="19050" t="0" r="0" b="0"/>
            <wp:docPr id="3" name="Obraz 2" descr="C:\Users\Klinek\Desktop\MK DIGITAL\LOGO\MK Digital logo — kopia.png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linek\Desktop\MK DIGITAL\LOGO\MK Digital logo — kopia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6964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2EBD" w:rsidRPr="00E42EBD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</w:pPr>
      <w:r w:rsidRPr="00E42EBD">
        <w:t>Aby odebrać więcej darmowych zasobów odwiedź stronę:</w:t>
      </w:r>
    </w:p>
    <w:bookmarkStart w:id="0" w:name="_jgkk7c3we0lr" w:colFirst="0" w:colLast="0"/>
    <w:bookmarkEnd w:id="0"/>
    <w:p w:rsidR="0090394B" w:rsidRPr="00E42EBD" w:rsidRDefault="00627DC0">
      <w:pPr>
        <w:pStyle w:val="Nagwek1"/>
        <w:widowControl w:val="0"/>
        <w:pBdr>
          <w:top w:val="nil"/>
          <w:left w:val="nil"/>
          <w:bottom w:val="nil"/>
          <w:right w:val="nil"/>
          <w:between w:val="nil"/>
        </w:pBdr>
        <w:spacing w:before="0" w:after="0" w:line="331" w:lineRule="auto"/>
        <w:rPr>
          <w:rFonts w:eastAsia="Trebuchet MS"/>
          <w:sz w:val="22"/>
          <w:szCs w:val="22"/>
        </w:rPr>
      </w:pPr>
      <w:r w:rsidRPr="00E42EBD">
        <w:rPr>
          <w:rFonts w:eastAsia="Trebuchet MS"/>
          <w:sz w:val="22"/>
          <w:szCs w:val="22"/>
        </w:rPr>
        <w:fldChar w:fldCharType="begin"/>
      </w:r>
      <w:r w:rsidR="00E42EBD" w:rsidRPr="00E42EBD">
        <w:rPr>
          <w:rFonts w:eastAsia="Trebuchet MS"/>
          <w:sz w:val="22"/>
          <w:szCs w:val="22"/>
        </w:rPr>
        <w:instrText xml:space="preserve"> HYPERLINK "http://www.mkdigital.pl" </w:instrText>
      </w:r>
      <w:r w:rsidRPr="00E42EBD">
        <w:rPr>
          <w:rFonts w:eastAsia="Trebuchet MS"/>
          <w:sz w:val="22"/>
          <w:szCs w:val="22"/>
        </w:rPr>
        <w:fldChar w:fldCharType="separate"/>
      </w:r>
      <w:r w:rsidR="00E42EBD" w:rsidRPr="00E42EBD">
        <w:rPr>
          <w:rStyle w:val="Hipercze"/>
          <w:rFonts w:eastAsia="Trebuchet MS"/>
          <w:sz w:val="22"/>
          <w:szCs w:val="22"/>
        </w:rPr>
        <w:t>www.mkdigital.pl</w:t>
      </w:r>
      <w:r w:rsidRPr="00E42EBD">
        <w:rPr>
          <w:rFonts w:eastAsia="Trebuchet MS"/>
          <w:sz w:val="22"/>
          <w:szCs w:val="22"/>
        </w:rPr>
        <w:fldChar w:fldCharType="end"/>
      </w:r>
    </w:p>
    <w:p w:rsidR="00E42EBD" w:rsidRPr="00E42EBD" w:rsidRDefault="00E42EBD" w:rsidP="00E42EBD">
      <w:pPr>
        <w:pStyle w:val="normal"/>
      </w:pPr>
    </w:p>
    <w:p w:rsidR="0090394B" w:rsidRPr="00E42EBD" w:rsidRDefault="00E42EBD">
      <w:pPr>
        <w:pStyle w:val="Tytu"/>
        <w:widowControl w:val="0"/>
        <w:pBdr>
          <w:top w:val="nil"/>
          <w:left w:val="nil"/>
          <w:bottom w:val="nil"/>
          <w:right w:val="nil"/>
          <w:between w:val="nil"/>
        </w:pBdr>
        <w:spacing w:after="0" w:line="331" w:lineRule="auto"/>
        <w:rPr>
          <w:rFonts w:eastAsia="Trebuchet MS"/>
          <w:sz w:val="42"/>
          <w:szCs w:val="42"/>
        </w:rPr>
      </w:pPr>
      <w:bookmarkStart w:id="1" w:name="_eevczxjm4z5e" w:colFirst="0" w:colLast="0"/>
      <w:bookmarkEnd w:id="1"/>
      <w:r w:rsidRPr="00E42EBD">
        <w:rPr>
          <w:rFonts w:eastAsia="Trebuchet MS"/>
          <w:sz w:val="42"/>
          <w:szCs w:val="42"/>
        </w:rPr>
        <w:t xml:space="preserve">Szablon Wpisu Na </w:t>
      </w:r>
      <w:proofErr w:type="spellStart"/>
      <w:r w:rsidRPr="00E42EBD">
        <w:rPr>
          <w:rFonts w:eastAsia="Trebuchet MS"/>
          <w:sz w:val="42"/>
          <w:szCs w:val="42"/>
        </w:rPr>
        <w:t>B</w:t>
      </w:r>
      <w:r>
        <w:rPr>
          <w:rFonts w:eastAsia="Trebuchet MS"/>
          <w:sz w:val="42"/>
          <w:szCs w:val="42"/>
        </w:rPr>
        <w:t>logu</w:t>
      </w:r>
      <w:proofErr w:type="spellEnd"/>
    </w:p>
    <w:p w:rsidR="0090394B" w:rsidRPr="00E42EBD" w:rsidRDefault="00E42EBD">
      <w:pPr>
        <w:pStyle w:val="Nagwek2"/>
        <w:pBdr>
          <w:top w:val="nil"/>
          <w:left w:val="nil"/>
          <w:bottom w:val="nil"/>
          <w:right w:val="nil"/>
          <w:between w:val="nil"/>
        </w:pBdr>
      </w:pPr>
      <w:bookmarkStart w:id="2" w:name="_3gu4ha2z9mae" w:colFirst="0" w:colLast="0"/>
      <w:bookmarkEnd w:id="2"/>
      <w:r>
        <w:t>Podsumowanie Treści</w:t>
      </w:r>
    </w:p>
    <w:p w:rsidR="0090394B" w:rsidRPr="00E42EBD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Pr="00E42EBD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E42EBD">
        <w:rPr>
          <w:b/>
        </w:rPr>
        <w:t>Tytuł</w:t>
      </w:r>
    </w:p>
    <w:p w:rsidR="0090394B" w:rsidRPr="00E42EBD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</w:pPr>
      <w:r w:rsidRPr="00E42EBD">
        <w:t xml:space="preserve">Wymień </w:t>
      </w:r>
      <w:r>
        <w:t>wszystkie tytuły i przeprowadź</w:t>
      </w:r>
      <w:r w:rsidRPr="00E42EBD">
        <w:t xml:space="preserve"> burzę mózgów, </w:t>
      </w:r>
      <w:r>
        <w:t xml:space="preserve">aby </w:t>
      </w:r>
      <w:r w:rsidRPr="00E42EBD">
        <w:t>dotrze</w:t>
      </w:r>
      <w:r>
        <w:t xml:space="preserve">ć </w:t>
      </w:r>
      <w:r w:rsidRPr="00E42EBD">
        <w:t xml:space="preserve">do </w:t>
      </w:r>
      <w:r>
        <w:t>najlepszego.</w:t>
      </w:r>
    </w:p>
    <w:p w:rsidR="00E42EBD" w:rsidRPr="00E42EBD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4680"/>
        <w:gridCol w:w="4680"/>
      </w:tblGrid>
      <w:tr w:rsidR="0090394B" w:rsidRPr="00E42EBD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E42EBD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Tytuł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E42EBD" w:rsidRDefault="00E42EBD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 w:rsidRPr="00E42EBD">
              <w:rPr>
                <w:b/>
              </w:rPr>
              <w:t>Jaki jest haczyk?</w:t>
            </w:r>
          </w:p>
          <w:p w:rsidR="0090394B" w:rsidRPr="00E42EBD" w:rsidRDefault="001C2132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E42EBD">
              <w:t>(</w:t>
            </w:r>
            <w:r w:rsidR="00E42EBD" w:rsidRPr="00E42EBD">
              <w:t>Przeciwne, zaskakujące, obiekcje, gwarancja, zainteresowanie, strach</w:t>
            </w:r>
            <w:r w:rsidRPr="00E42EBD">
              <w:t>)</w:t>
            </w:r>
          </w:p>
        </w:tc>
      </w:tr>
      <w:tr w:rsidR="0090394B" w:rsidRPr="00E42EBD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E42EBD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E42EBD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:rsidR="0090394B" w:rsidRPr="00E42EBD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Pr="00E42EBD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E42EBD">
        <w:rPr>
          <w:b/>
        </w:rPr>
        <w:t>Obszar tematyczny</w:t>
      </w:r>
    </w:p>
    <w:p w:rsidR="0090394B" w:rsidRPr="00E42EBD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</w:pPr>
      <w:r w:rsidRPr="00E42EBD">
        <w:t>Wybierz obszar tematyczny, którym się zajmuje</w:t>
      </w:r>
      <w:r>
        <w:t>sz</w:t>
      </w:r>
    </w:p>
    <w:p w:rsidR="00E42EBD" w:rsidRPr="00E42EBD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0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90394B" w:rsidRPr="00E42EBD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42EBD" w:rsidRPr="00E42EBD" w:rsidRDefault="00E42EBD" w:rsidP="00E42EBD">
            <w:pPr>
              <w:pStyle w:val="normal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E42EBD">
              <w:t xml:space="preserve">Ruch </w:t>
            </w:r>
            <w:r>
              <w:t>na stronie</w:t>
            </w:r>
          </w:p>
          <w:p w:rsidR="00E42EBD" w:rsidRPr="00E42EBD" w:rsidRDefault="00E42EBD" w:rsidP="00E42EBD">
            <w:pPr>
              <w:pStyle w:val="normal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E42EBD">
              <w:t>Marketing treści</w:t>
            </w:r>
          </w:p>
          <w:p w:rsidR="00E42EBD" w:rsidRPr="00E42EBD" w:rsidRDefault="00E42EBD" w:rsidP="00E42EBD">
            <w:pPr>
              <w:pStyle w:val="normal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Rozwój Działalności G</w:t>
            </w:r>
            <w:r w:rsidRPr="00E42EBD">
              <w:t>ospodarczej</w:t>
            </w:r>
          </w:p>
          <w:p w:rsidR="00E42EBD" w:rsidRPr="00E42EBD" w:rsidRDefault="00E42EBD" w:rsidP="00E42EBD">
            <w:pPr>
              <w:pStyle w:val="normal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E42EBD">
              <w:t>P</w:t>
            </w:r>
            <w:r>
              <w:t>raca zdalna</w:t>
            </w:r>
          </w:p>
          <w:p w:rsidR="00E42EBD" w:rsidRPr="00E42EBD" w:rsidRDefault="00E42EBD" w:rsidP="00E42EBD">
            <w:pPr>
              <w:pStyle w:val="normal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Rozpoczynanie</w:t>
            </w:r>
            <w:r w:rsidRPr="00E42EBD">
              <w:t xml:space="preserve"> biznes</w:t>
            </w:r>
            <w:r>
              <w:t>u</w:t>
            </w:r>
          </w:p>
          <w:p w:rsidR="00E42EBD" w:rsidRPr="00E42EBD" w:rsidRDefault="00E42EBD" w:rsidP="00E42EBD">
            <w:pPr>
              <w:pStyle w:val="normal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Większa </w:t>
            </w:r>
            <w:r w:rsidRPr="00E42EBD">
              <w:t>Wydajność</w:t>
            </w:r>
          </w:p>
          <w:p w:rsidR="0090394B" w:rsidRPr="00E42EBD" w:rsidRDefault="00E42EBD" w:rsidP="00E42EBD">
            <w:pPr>
              <w:pStyle w:val="normal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E42EBD">
              <w:t xml:space="preserve">Ulepszanie </w:t>
            </w:r>
            <w:r>
              <w:t>Strony Internetowej</w:t>
            </w:r>
          </w:p>
        </w:tc>
      </w:tr>
    </w:tbl>
    <w:p w:rsidR="001667F3" w:rsidRDefault="001667F3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E42EBD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E42EBD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E42EBD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E42EBD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E42EBD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E42EBD" w:rsidRPr="00E42EBD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1667F3" w:rsidRPr="00E42EBD" w:rsidRDefault="001667F3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90394B" w:rsidRPr="00E42EBD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E42EBD">
        <w:rPr>
          <w:b/>
        </w:rPr>
        <w:lastRenderedPageBreak/>
        <w:t xml:space="preserve">Magnes na </w:t>
      </w:r>
      <w:proofErr w:type="spellStart"/>
      <w:r w:rsidRPr="00E42EBD">
        <w:rPr>
          <w:b/>
        </w:rPr>
        <w:t>Leady</w:t>
      </w:r>
      <w:proofErr w:type="spellEnd"/>
    </w:p>
    <w:p w:rsidR="0090394B" w:rsidRPr="00E42EBD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</w:pPr>
      <w:r w:rsidRPr="00E42EBD">
        <w:t>Wypis</w:t>
      </w:r>
      <w:r>
        <w:t xml:space="preserve">z tutaj pomysły na </w:t>
      </w:r>
      <w:proofErr w:type="spellStart"/>
      <w:r>
        <w:t>lead</w:t>
      </w:r>
      <w:proofErr w:type="spellEnd"/>
      <w:r>
        <w:t xml:space="preserve"> magnet oraz przeprowadź burzę mózgów, żeby wybrać najlepszy. </w:t>
      </w:r>
    </w:p>
    <w:p w:rsidR="00E42EBD" w:rsidRPr="00E42EBD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4680"/>
        <w:gridCol w:w="4680"/>
      </w:tblGrid>
      <w:tr w:rsidR="0090394B" w:rsidRPr="001667F3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E42EBD" w:rsidRDefault="00E42EBD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 w:rsidRPr="00E42EBD">
              <w:rPr>
                <w:b/>
              </w:rPr>
              <w:t xml:space="preserve">Pomysł na </w:t>
            </w:r>
            <w:proofErr w:type="spellStart"/>
            <w:r w:rsidR="001C2132" w:rsidRPr="00E42EBD">
              <w:rPr>
                <w:b/>
              </w:rPr>
              <w:t>Lead</w:t>
            </w:r>
            <w:proofErr w:type="spellEnd"/>
            <w:r w:rsidR="001C2132" w:rsidRPr="00E42EBD">
              <w:rPr>
                <w:b/>
              </w:rPr>
              <w:t xml:space="preserve"> Magnet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E42EBD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</w:rPr>
              <w:t>Dlaczego</w:t>
            </w:r>
            <w:r w:rsidR="001C2132" w:rsidRPr="001667F3">
              <w:rPr>
                <w:b/>
              </w:rPr>
              <w:t>?</w:t>
            </w:r>
          </w:p>
        </w:tc>
      </w:tr>
      <w:tr w:rsidR="0090394B" w:rsidRPr="001667F3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:rsidR="0090394B" w:rsidRPr="001667F3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Pr="001667F3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b/>
        </w:rPr>
        <w:t>Słowa kluczowe</w:t>
      </w:r>
    </w:p>
    <w:p w:rsidR="0090394B" w:rsidRPr="001667F3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E42EBD" w:rsidRDefault="00E42EBD">
      <w:pPr>
        <w:pStyle w:val="normal"/>
        <w:pBdr>
          <w:top w:val="nil"/>
          <w:left w:val="nil"/>
          <w:bottom w:val="nil"/>
          <w:right w:val="nil"/>
          <w:between w:val="nil"/>
        </w:pBdr>
      </w:pPr>
      <w:r w:rsidRPr="00E42EBD">
        <w:t xml:space="preserve">Wymień </w:t>
      </w:r>
      <w:r>
        <w:t xml:space="preserve">słowa kluczowe i wybierz te najlepiej pasujące do Twojego biznesu. Użyj </w:t>
      </w:r>
      <w:proofErr w:type="spellStart"/>
      <w:r>
        <w:t>planerów</w:t>
      </w:r>
      <w:proofErr w:type="spellEnd"/>
      <w:r>
        <w:t xml:space="preserve"> słów kluczowych, aby sprawdzić</w:t>
      </w:r>
      <w:r w:rsidR="00F60723">
        <w:t xml:space="preserve"> liczbę wyszukiwać. Celuj w 100-2000 dokładnych wyszukiwań.</w:t>
      </w:r>
    </w:p>
    <w:p w:rsidR="0090394B" w:rsidRPr="00E42EBD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2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4680"/>
        <w:gridCol w:w="4680"/>
      </w:tblGrid>
      <w:tr w:rsidR="0090394B" w:rsidRPr="001667F3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E42EBD" w:rsidRDefault="00F60723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Słowo Kluczow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F60723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</w:rPr>
              <w:t>Dokładne wyszukiwania</w:t>
            </w:r>
          </w:p>
        </w:tc>
      </w:tr>
      <w:tr w:rsidR="0090394B" w:rsidRPr="001667F3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90394B" w:rsidRPr="001667F3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90394B" w:rsidRPr="001667F3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:rsidR="0090394B" w:rsidRPr="001667F3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Pr="001667F3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Pr="001667F3" w:rsidRDefault="00F60723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  <w:proofErr w:type="spellStart"/>
      <w:r>
        <w:rPr>
          <w:b/>
        </w:rPr>
        <w:t>Zajawka</w:t>
      </w:r>
      <w:proofErr w:type="spellEnd"/>
      <w:r>
        <w:rPr>
          <w:b/>
        </w:rPr>
        <w:t xml:space="preserve"> treści</w:t>
      </w:r>
      <w:r w:rsidR="001C2132" w:rsidRPr="001667F3">
        <w:rPr>
          <w:b/>
        </w:rPr>
        <w:t xml:space="preserve"> (</w:t>
      </w:r>
      <w:r>
        <w:rPr>
          <w:b/>
        </w:rPr>
        <w:t>zawiera haczyk</w:t>
      </w:r>
      <w:r w:rsidR="001C2132" w:rsidRPr="001667F3">
        <w:rPr>
          <w:b/>
        </w:rPr>
        <w:t>)</w:t>
      </w:r>
    </w:p>
    <w:p w:rsidR="0090394B" w:rsidRPr="001667F3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3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90394B" w:rsidRPr="001667F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:rsidR="0090394B" w:rsidRPr="001667F3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Pr="001667F3" w:rsidRDefault="00E047CF">
      <w:pPr>
        <w:pStyle w:val="Nagwek2"/>
        <w:pBdr>
          <w:top w:val="nil"/>
          <w:left w:val="nil"/>
          <w:bottom w:val="nil"/>
          <w:right w:val="nil"/>
          <w:between w:val="nil"/>
        </w:pBdr>
      </w:pPr>
      <w:bookmarkStart w:id="3" w:name="_63mr8a6yhk0h" w:colFirst="0" w:colLast="0"/>
      <w:bookmarkEnd w:id="3"/>
      <w:r>
        <w:t>Promocja Treści</w:t>
      </w:r>
    </w:p>
    <w:p w:rsidR="0090394B" w:rsidRPr="001667F3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Pr="001667F3" w:rsidRDefault="00E047CF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b/>
        </w:rPr>
        <w:t>Evergreen (Zawsze Aktualny)</w:t>
      </w:r>
    </w:p>
    <w:p w:rsidR="0090394B" w:rsidRPr="001667F3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4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90394B" w:rsidRPr="001667F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1C2132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 w:rsidRPr="001667F3">
              <w:rPr>
                <w:b/>
              </w:rPr>
              <w:t>Tweet</w:t>
            </w:r>
          </w:p>
        </w:tc>
      </w:tr>
      <w:tr w:rsidR="0090394B" w:rsidRPr="001667F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:rsidR="0090394B" w:rsidRPr="001667F3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1667F3" w:rsidRDefault="001667F3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1667F3" w:rsidRDefault="001667F3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1667F3" w:rsidRDefault="001667F3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1667F3" w:rsidRDefault="001667F3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1667F3" w:rsidRDefault="001667F3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1667F3" w:rsidRDefault="001667F3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E047CF" w:rsidRDefault="00E047CF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90394B" w:rsidRPr="001C2132" w:rsidRDefault="001C2132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1C2132">
        <w:rPr>
          <w:b/>
        </w:rPr>
        <w:lastRenderedPageBreak/>
        <w:t>Wzmianki</w:t>
      </w:r>
    </w:p>
    <w:p w:rsidR="0090394B" w:rsidRPr="001C2132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Default="001C2132">
      <w:pPr>
        <w:pStyle w:val="normal"/>
        <w:pBdr>
          <w:top w:val="nil"/>
          <w:left w:val="nil"/>
          <w:bottom w:val="nil"/>
          <w:right w:val="nil"/>
          <w:between w:val="nil"/>
        </w:pBdr>
      </w:pPr>
      <w:r w:rsidRPr="001C2132">
        <w:t>Wymień osoby i aplikacje, o których wspomni</w:t>
      </w:r>
      <w:r>
        <w:t>ałeś</w:t>
      </w:r>
      <w:r w:rsidRPr="001C2132">
        <w:t xml:space="preserve"> w artykule.</w:t>
      </w:r>
    </w:p>
    <w:p w:rsidR="001C2132" w:rsidRPr="001C2132" w:rsidRDefault="001C2132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5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4680"/>
        <w:gridCol w:w="4680"/>
      </w:tblGrid>
      <w:tr w:rsidR="0090394B" w:rsidRPr="001667F3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1C2132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Wzmianka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1C2132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 w:rsidRPr="001667F3">
              <w:rPr>
                <w:b/>
              </w:rPr>
              <w:t>Tweet</w:t>
            </w:r>
          </w:p>
        </w:tc>
      </w:tr>
      <w:tr w:rsidR="0090394B" w:rsidRPr="001C2132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C2132" w:rsidRDefault="001C2132" w:rsidP="001C2132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 w:rsidRPr="001C2132">
              <w:rPr>
                <w:i/>
              </w:rPr>
              <w:t>Hej XYZ, wspomnieliśmy o tobie w (</w:t>
            </w:r>
            <w:proofErr w:type="spellStart"/>
            <w:r w:rsidRPr="001C2132">
              <w:rPr>
                <w:i/>
              </w:rPr>
              <w:t>Tytył</w:t>
            </w:r>
            <w:proofErr w:type="spellEnd"/>
            <w:r w:rsidRPr="001C2132">
              <w:rPr>
                <w:i/>
              </w:rPr>
              <w:t xml:space="preserve"> Artykułu) (Link do Artykułu)</w:t>
            </w:r>
          </w:p>
        </w:tc>
      </w:tr>
    </w:tbl>
    <w:p w:rsidR="0090394B" w:rsidRPr="001C2132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Pr="001C2132" w:rsidRDefault="001C2132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1C2132">
        <w:rPr>
          <w:b/>
        </w:rPr>
        <w:t xml:space="preserve">Wpisy na </w:t>
      </w:r>
      <w:proofErr w:type="spellStart"/>
      <w:r w:rsidRPr="001C2132">
        <w:rPr>
          <w:b/>
        </w:rPr>
        <w:t>Hootsuite</w:t>
      </w:r>
      <w:proofErr w:type="spellEnd"/>
      <w:r w:rsidRPr="001C2132">
        <w:rPr>
          <w:b/>
        </w:rPr>
        <w:t xml:space="preserve"> (lub</w:t>
      </w:r>
      <w:r w:rsidR="0058273C">
        <w:rPr>
          <w:b/>
        </w:rPr>
        <w:t xml:space="preserve"> </w:t>
      </w:r>
      <w:r>
        <w:rPr>
          <w:b/>
        </w:rPr>
        <w:t>z wykorzystaniem innej automatyzacji</w:t>
      </w:r>
      <w:r w:rsidRPr="001C2132">
        <w:rPr>
          <w:b/>
        </w:rPr>
        <w:t>)</w:t>
      </w:r>
    </w:p>
    <w:p w:rsidR="0090394B" w:rsidRPr="001C2132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Pr="001667F3" w:rsidRDefault="001C2132">
      <w:pPr>
        <w:pStyle w:val="normal"/>
        <w:pBdr>
          <w:top w:val="nil"/>
          <w:left w:val="nil"/>
          <w:bottom w:val="nil"/>
          <w:right w:val="nil"/>
          <w:between w:val="nil"/>
        </w:pBdr>
      </w:pPr>
      <w:r>
        <w:t>Zaplanuj</w:t>
      </w:r>
      <w:r w:rsidRPr="001667F3">
        <w:t xml:space="preserve"> 10 </w:t>
      </w:r>
      <w:r>
        <w:t xml:space="preserve">wpisów w </w:t>
      </w:r>
      <w:proofErr w:type="spellStart"/>
      <w:r w:rsidRPr="001667F3">
        <w:t>Hootsuite</w:t>
      </w:r>
      <w:proofErr w:type="spellEnd"/>
      <w:r w:rsidRPr="001667F3">
        <w:t xml:space="preserve"> </w:t>
      </w:r>
    </w:p>
    <w:p w:rsidR="0090394B" w:rsidRPr="001667F3" w:rsidRDefault="0090394B">
      <w:pPr>
        <w:pStyle w:val="normal"/>
        <w:widowControl w:val="0"/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6"/>
        <w:tblW w:w="711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7110"/>
      </w:tblGrid>
      <w:tr w:rsidR="0090394B" w:rsidRPr="001667F3">
        <w:tc>
          <w:tcPr>
            <w:tcW w:w="7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i/>
              </w:rPr>
            </w:pPr>
          </w:p>
        </w:tc>
      </w:tr>
      <w:tr w:rsidR="0090394B" w:rsidRPr="001667F3">
        <w:tc>
          <w:tcPr>
            <w:tcW w:w="7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i/>
              </w:rPr>
            </w:pPr>
          </w:p>
        </w:tc>
      </w:tr>
      <w:tr w:rsidR="0090394B" w:rsidRPr="001667F3">
        <w:tc>
          <w:tcPr>
            <w:tcW w:w="7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i/>
              </w:rPr>
            </w:pPr>
          </w:p>
        </w:tc>
      </w:tr>
      <w:tr w:rsidR="0090394B" w:rsidRPr="001667F3">
        <w:tc>
          <w:tcPr>
            <w:tcW w:w="7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i/>
                <w:color w:val="181928"/>
                <w:sz w:val="24"/>
                <w:szCs w:val="24"/>
              </w:rPr>
            </w:pPr>
          </w:p>
        </w:tc>
      </w:tr>
      <w:tr w:rsidR="0090394B" w:rsidRPr="001667F3">
        <w:tc>
          <w:tcPr>
            <w:tcW w:w="7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i/>
              </w:rPr>
            </w:pPr>
          </w:p>
        </w:tc>
      </w:tr>
      <w:tr w:rsidR="0090394B" w:rsidRPr="001667F3">
        <w:tc>
          <w:tcPr>
            <w:tcW w:w="7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</w:p>
        </w:tc>
      </w:tr>
      <w:tr w:rsidR="0090394B" w:rsidRPr="001667F3">
        <w:tc>
          <w:tcPr>
            <w:tcW w:w="7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</w:p>
        </w:tc>
      </w:tr>
      <w:tr w:rsidR="0090394B" w:rsidRPr="001667F3">
        <w:tc>
          <w:tcPr>
            <w:tcW w:w="7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</w:p>
        </w:tc>
      </w:tr>
      <w:tr w:rsidR="0090394B" w:rsidRPr="001667F3">
        <w:tc>
          <w:tcPr>
            <w:tcW w:w="7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</w:p>
        </w:tc>
      </w:tr>
      <w:tr w:rsidR="0090394B" w:rsidRPr="001667F3">
        <w:tc>
          <w:tcPr>
            <w:tcW w:w="7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394B" w:rsidRPr="001667F3" w:rsidRDefault="0090394B">
            <w:pPr>
              <w:pStyle w:val="normal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i/>
                <w:color w:val="181928"/>
                <w:sz w:val="24"/>
                <w:szCs w:val="24"/>
              </w:rPr>
            </w:pPr>
          </w:p>
        </w:tc>
      </w:tr>
    </w:tbl>
    <w:p w:rsidR="0090394B" w:rsidRPr="001667F3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Pr="001667F3" w:rsidRDefault="001C2132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b/>
        </w:rPr>
        <w:t xml:space="preserve">Grafika na </w:t>
      </w:r>
      <w:proofErr w:type="spellStart"/>
      <w:r>
        <w:rPr>
          <w:b/>
        </w:rPr>
        <w:t>Facebook</w:t>
      </w:r>
      <w:proofErr w:type="spellEnd"/>
    </w:p>
    <w:p w:rsidR="0090394B" w:rsidRPr="001667F3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Pr="001667F3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Pr="001667F3" w:rsidRDefault="001C2132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b/>
        </w:rPr>
        <w:t xml:space="preserve">Grafika na </w:t>
      </w:r>
      <w:proofErr w:type="spellStart"/>
      <w:r>
        <w:rPr>
          <w:b/>
        </w:rPr>
        <w:t>Tweeter</w:t>
      </w:r>
      <w:proofErr w:type="spellEnd"/>
    </w:p>
    <w:p w:rsidR="0090394B" w:rsidRPr="001667F3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Pr="001667F3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</w:pPr>
    </w:p>
    <w:p w:rsidR="0090394B" w:rsidRPr="0058273C" w:rsidRDefault="001C2132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  <w:lang w:val="en-US"/>
        </w:rPr>
      </w:pPr>
      <w:proofErr w:type="spellStart"/>
      <w:r w:rsidRPr="0058273C">
        <w:rPr>
          <w:b/>
          <w:lang w:val="en-US"/>
        </w:rPr>
        <w:t>Grafika</w:t>
      </w:r>
      <w:proofErr w:type="spellEnd"/>
      <w:r w:rsidRPr="0058273C">
        <w:rPr>
          <w:b/>
          <w:lang w:val="en-US"/>
        </w:rPr>
        <w:t xml:space="preserve"> </w:t>
      </w:r>
      <w:proofErr w:type="spellStart"/>
      <w:proofErr w:type="gramStart"/>
      <w:r w:rsidRPr="0058273C">
        <w:rPr>
          <w:b/>
          <w:lang w:val="en-US"/>
        </w:rPr>
        <w:t>na</w:t>
      </w:r>
      <w:proofErr w:type="spellEnd"/>
      <w:proofErr w:type="gramEnd"/>
      <w:r w:rsidRPr="0058273C">
        <w:rPr>
          <w:b/>
          <w:lang w:val="en-US"/>
        </w:rPr>
        <w:t xml:space="preserve"> </w:t>
      </w:r>
      <w:proofErr w:type="spellStart"/>
      <w:r w:rsidRPr="0058273C">
        <w:rPr>
          <w:b/>
          <w:lang w:val="en-US"/>
        </w:rPr>
        <w:t>Instagram</w:t>
      </w:r>
      <w:proofErr w:type="spellEnd"/>
    </w:p>
    <w:p w:rsidR="0090394B" w:rsidRPr="0058273C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</w:p>
    <w:p w:rsidR="0090394B" w:rsidRPr="0058273C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</w:p>
    <w:p w:rsidR="0090394B" w:rsidRPr="0058273C" w:rsidRDefault="001C2132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  <w:lang w:val="en-US"/>
        </w:rPr>
      </w:pPr>
      <w:r w:rsidRPr="0058273C">
        <w:rPr>
          <w:b/>
          <w:lang w:val="en-US"/>
        </w:rPr>
        <w:t>Lead Magnet Footer Image</w:t>
      </w:r>
    </w:p>
    <w:p w:rsidR="0090394B" w:rsidRPr="0058273C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</w:p>
    <w:p w:rsidR="0090394B" w:rsidRPr="0058273C" w:rsidRDefault="0090394B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</w:p>
    <w:p w:rsidR="0090394B" w:rsidRPr="001C2132" w:rsidRDefault="001C2132">
      <w:pPr>
        <w:pStyle w:val="normal"/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1C2132">
        <w:rPr>
          <w:b/>
        </w:rPr>
        <w:t xml:space="preserve">Grafika </w:t>
      </w:r>
      <w:proofErr w:type="spellStart"/>
      <w:r w:rsidRPr="001C2132">
        <w:rPr>
          <w:b/>
        </w:rPr>
        <w:t>Lead</w:t>
      </w:r>
      <w:proofErr w:type="spellEnd"/>
      <w:r w:rsidRPr="001C2132">
        <w:rPr>
          <w:b/>
        </w:rPr>
        <w:t xml:space="preserve"> Magnet na Panel Boczny na Blogu</w:t>
      </w:r>
    </w:p>
    <w:sectPr w:rsidR="0090394B" w:rsidRPr="001C2132" w:rsidSect="0090394B">
      <w:pgSz w:w="12240" w:h="15840"/>
      <w:pgMar w:top="1440" w:right="1440" w:bottom="1440" w:left="1440" w:header="0" w:footer="720" w:gutter="0"/>
      <w:pgNumType w:start="1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DMzMzA1szC2NDU3NzRX0lEKTi0uzszPAykwqgUAC4BjSSwAAAA="/>
  </w:docVars>
  <w:rsids>
    <w:rsidRoot w:val="0090394B"/>
    <w:rsid w:val="001667F3"/>
    <w:rsid w:val="001C2132"/>
    <w:rsid w:val="0058273C"/>
    <w:rsid w:val="00627DC0"/>
    <w:rsid w:val="0090394B"/>
    <w:rsid w:val="00E047CF"/>
    <w:rsid w:val="00E42EBD"/>
    <w:rsid w:val="00F607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pl-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27DC0"/>
  </w:style>
  <w:style w:type="paragraph" w:styleId="Nagwek1">
    <w:name w:val="heading 1"/>
    <w:basedOn w:val="normal"/>
    <w:next w:val="normal"/>
    <w:rsid w:val="0090394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"/>
    <w:next w:val="normal"/>
    <w:rsid w:val="0090394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"/>
    <w:next w:val="normal"/>
    <w:rsid w:val="0090394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"/>
    <w:next w:val="normal"/>
    <w:rsid w:val="0090394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"/>
    <w:next w:val="normal"/>
    <w:rsid w:val="0090394B"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"/>
    <w:next w:val="normal"/>
    <w:rsid w:val="0090394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">
    <w:name w:val="normal"/>
    <w:rsid w:val="0090394B"/>
  </w:style>
  <w:style w:type="table" w:customStyle="1" w:styleId="TableNormal">
    <w:name w:val="Table Normal"/>
    <w:rsid w:val="0090394B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"/>
    <w:next w:val="normal"/>
    <w:rsid w:val="0090394B"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"/>
    <w:next w:val="normal"/>
    <w:rsid w:val="0090394B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0394B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0394B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90394B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rsid w:val="0090394B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rsid w:val="0090394B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rsid w:val="0090394B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rsid w:val="0090394B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rsid w:val="0090394B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667F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667F3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42EBD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mkdigital.p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10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linek</cp:lastModifiedBy>
  <cp:revision>6</cp:revision>
  <dcterms:created xsi:type="dcterms:W3CDTF">2022-09-03T06:36:00Z</dcterms:created>
  <dcterms:modified xsi:type="dcterms:W3CDTF">2022-09-03T07:16:00Z</dcterms:modified>
</cp:coreProperties>
</file>